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2F84B" w14:textId="741A64D2" w:rsidR="00225402" w:rsidRDefault="00225402">
      <w:r w:rsidRPr="00225402">
        <w:t>Before I introduce my code I will briefly summarize the content of this research</w:t>
      </w:r>
    </w:p>
    <w:p w14:paraId="339AC021" w14:textId="2136BCF3" w:rsidR="00225402" w:rsidRDefault="00225402">
      <w:r w:rsidRPr="00225402">
        <w:t xml:space="preserve">there are pixel based and </w:t>
      </w:r>
      <w:r w:rsidRPr="00225402">
        <w:t>end to end</w:t>
      </w:r>
      <w:r w:rsidRPr="00225402">
        <w:t xml:space="preserve"> driving</w:t>
      </w:r>
      <w:r>
        <w:t xml:space="preserve"> </w:t>
      </w:r>
      <w:r w:rsidRPr="00225402">
        <w:t>models</w:t>
      </w:r>
      <w:r>
        <w:rPr>
          <w:rFonts w:hint="eastAsia"/>
        </w:rPr>
        <w:t>，</w:t>
      </w:r>
      <w:r w:rsidRPr="00225402">
        <w:t xml:space="preserve"> people always using pixel level explanation method to explain end to end models</w:t>
      </w:r>
      <w:r>
        <w:rPr>
          <w:rFonts w:hint="eastAsia"/>
        </w:rPr>
        <w:t>(</w:t>
      </w:r>
      <w:r w:rsidRPr="00225402">
        <w:t>including driving models</w:t>
      </w:r>
      <w:r>
        <w:t xml:space="preserve">), </w:t>
      </w:r>
      <w:r w:rsidRPr="00225402">
        <w:t>the pixel level explanation means that attribute the prediction result to the input images</w:t>
      </w:r>
      <w:r>
        <w:t xml:space="preserve">, </w:t>
      </w:r>
      <w:r w:rsidRPr="00225402">
        <w:t>and assign each pixel an important score</w:t>
      </w:r>
      <w:r>
        <w:t xml:space="preserve"> </w:t>
      </w:r>
      <w:r w:rsidRPr="00225402">
        <w:t>to indicate the importance of this pixel to the final prediction result</w:t>
      </w:r>
      <w:r>
        <w:rPr>
          <w:rFonts w:hint="eastAsia"/>
        </w:rPr>
        <w:t>.</w:t>
      </w:r>
      <w:r>
        <w:t xml:space="preserve"> </w:t>
      </w:r>
      <w:r w:rsidR="00760EFD">
        <w:t>H</w:t>
      </w:r>
      <w:r w:rsidRPr="00225402">
        <w:t>owever I think human are easier to understand object based explanation</w:t>
      </w:r>
      <w:r w:rsidR="00760EFD">
        <w:t xml:space="preserve">, </w:t>
      </w:r>
      <w:r w:rsidR="00760EFD" w:rsidRPr="00760EFD">
        <w:t>place down a lot of research about human recognition and deep learning network</w:t>
      </w:r>
      <w:r w:rsidR="00760EFD">
        <w:t xml:space="preserve"> </w:t>
      </w:r>
      <w:r w:rsidR="00760EFD" w:rsidRPr="00760EFD">
        <w:t>Practice</w:t>
      </w:r>
      <w:r w:rsidR="00760EFD">
        <w:t>,</w:t>
      </w:r>
      <w:r w:rsidR="00760EFD" w:rsidRPr="00760EFD">
        <w:t xml:space="preserve"> that object are useful four driving tasks</w:t>
      </w:r>
      <w:r w:rsidR="00760EFD">
        <w:t>.</w:t>
      </w:r>
    </w:p>
    <w:p w14:paraId="4BFB8002" w14:textId="0A7CDA03" w:rsidR="00760EFD" w:rsidRDefault="00760EFD">
      <w:r w:rsidRPr="00760EFD">
        <w:t>therefore in this research</w:t>
      </w:r>
      <w:r>
        <w:t>,</w:t>
      </w:r>
      <w:r w:rsidRPr="00760EFD">
        <w:t xml:space="preserve"> we compared the object level explanation generated by the end to end driving models</w:t>
      </w:r>
      <w:r>
        <w:t xml:space="preserve">, </w:t>
      </w:r>
      <w:r w:rsidRPr="00760EFD">
        <w:t>we generated the object level explanation from two approaches</w:t>
      </w:r>
      <w:r>
        <w:t xml:space="preserve">. </w:t>
      </w:r>
      <w:r w:rsidRPr="00760EFD">
        <w:t xml:space="preserve">first approach will you generate object level explanation by the pixel based </w:t>
      </w:r>
      <w:r w:rsidRPr="00760EFD">
        <w:t xml:space="preserve">end </w:t>
      </w:r>
      <w:r w:rsidRPr="00760EFD">
        <w:t>to end driving</w:t>
      </w:r>
      <w:r>
        <w:t xml:space="preserve"> </w:t>
      </w:r>
      <w:r w:rsidRPr="00760EFD">
        <w:t>models</w:t>
      </w:r>
      <w:r>
        <w:t xml:space="preserve">. </w:t>
      </w:r>
      <w:r w:rsidRPr="00760EFD">
        <w:t>the second approach we generate object level explanation by the object based end to end the driving models</w:t>
      </w:r>
      <w:r>
        <w:t>.</w:t>
      </w:r>
    </w:p>
    <w:p w14:paraId="72C45CC2" w14:textId="7DBE9430" w:rsidR="00760EFD" w:rsidRDefault="00760EFD">
      <w:r w:rsidRPr="00760EFD">
        <w:t>and we evaluate the</w:t>
      </w:r>
      <w:r>
        <w:t xml:space="preserve"> </w:t>
      </w:r>
      <w:r w:rsidRPr="00760EFD">
        <w:t>object explanation generated by both approaches</w:t>
      </w:r>
      <w:r>
        <w:t xml:space="preserve">, </w:t>
      </w:r>
      <w:r w:rsidRPr="00760EFD">
        <w:t>and we</w:t>
      </w:r>
      <w:r>
        <w:t xml:space="preserve"> </w:t>
      </w:r>
      <w:r w:rsidRPr="00760EFD">
        <w:t>may the experiment to evaluate the persuasibility of these two approach</w:t>
      </w:r>
      <w:r>
        <w:t xml:space="preserve">es’ </w:t>
      </w:r>
      <w:r w:rsidRPr="00760EFD">
        <w:t>object explanation</w:t>
      </w:r>
      <w:r>
        <w:t xml:space="preserve">  </w:t>
      </w:r>
      <w:r w:rsidRPr="00760EFD">
        <w:t>and the pixel level explanation</w:t>
      </w:r>
      <w:r>
        <w:t>(</w:t>
      </w:r>
      <w:r w:rsidRPr="00760EFD">
        <w:t>previous method</w:t>
      </w:r>
      <w:r>
        <w:t>, Grad-CAM )</w:t>
      </w:r>
      <w:r w:rsidR="00BB6BE5">
        <w:t xml:space="preserve">. </w:t>
      </w:r>
      <w:r w:rsidR="00BB6BE5" w:rsidRPr="00BB6BE5">
        <w:t>The experiment results indicate that</w:t>
      </w:r>
      <w:r w:rsidR="00BB6BE5">
        <w:t xml:space="preserve"> </w:t>
      </w:r>
      <w:r w:rsidR="00BB6BE5" w:rsidRPr="00BB6BE5">
        <w:t>the object level explanation are always better than pixel level explanation</w:t>
      </w:r>
      <w:r w:rsidR="00BB6BE5">
        <w:t xml:space="preserve">, </w:t>
      </w:r>
      <w:r w:rsidR="00BB6BE5" w:rsidRPr="00BB6BE5">
        <w:t>no matter which approach</w:t>
      </w:r>
      <w:r w:rsidR="00BB6BE5">
        <w:t>.</w:t>
      </w:r>
    </w:p>
    <w:p w14:paraId="3A15714D" w14:textId="1347E994" w:rsidR="00CE71BA" w:rsidRDefault="00CE71BA"/>
    <w:p w14:paraId="48D89B39" w14:textId="0F79C152" w:rsidR="00BB6BE5" w:rsidRDefault="00BB6BE5">
      <w:r w:rsidRPr="00BB6BE5">
        <w:t>The main code is divided into five different folders</w:t>
      </w:r>
      <w:r>
        <w:t xml:space="preserve">, </w:t>
      </w:r>
      <w:r w:rsidRPr="00BB6BE5">
        <w:t>each folder contain an important part of our work</w:t>
      </w:r>
      <w:r>
        <w:t>.</w:t>
      </w:r>
    </w:p>
    <w:p w14:paraId="4CFA164B" w14:textId="77777777" w:rsidR="008B18B1" w:rsidRDefault="008B18B1"/>
    <w:p w14:paraId="21748E09" w14:textId="4F4032AE" w:rsidR="008B18B1" w:rsidRDefault="00BB6BE5">
      <w:r w:rsidRPr="00BB6BE5">
        <w:t>the first part</w:t>
      </w:r>
      <w:r>
        <w:t xml:space="preserve">: </w:t>
      </w:r>
      <w:r w:rsidR="008B18B1">
        <w:t>(</w:t>
      </w:r>
      <w:r w:rsidR="008B18B1" w:rsidRPr="008B18B1">
        <w:t>pixel-based E2EDMS</w:t>
      </w:r>
      <w:r w:rsidR="008B18B1">
        <w:t>)</w:t>
      </w:r>
    </w:p>
    <w:p w14:paraId="1E6936CA" w14:textId="6D925284" w:rsidR="00BB6BE5" w:rsidRDefault="00BB6BE5">
      <w:r>
        <w:t>1.</w:t>
      </w:r>
      <w:r w:rsidRPr="00BB6BE5">
        <w:t>we train pixel based end to end driving models</w:t>
      </w:r>
      <w:r>
        <w:t xml:space="preserve">, </w:t>
      </w:r>
      <w:r w:rsidRPr="00BB6BE5">
        <w:t>and we make the pixel level explanation method by the</w:t>
      </w:r>
      <w:r>
        <w:t xml:space="preserve"> </w:t>
      </w:r>
      <w:r>
        <w:t>Grad-CAM</w:t>
      </w:r>
      <w:r>
        <w:t xml:space="preserve">. </w:t>
      </w:r>
      <w:r w:rsidRPr="00BB6BE5">
        <w:t>we made heatmap and heatmap mask</w:t>
      </w:r>
      <w:r>
        <w:t>.</w:t>
      </w:r>
    </w:p>
    <w:p w14:paraId="38B27D02" w14:textId="22D8B67C" w:rsidR="00BB6BE5" w:rsidRDefault="00BB6BE5">
      <w:r>
        <w:rPr>
          <w:rFonts w:hint="eastAsia"/>
        </w:rPr>
        <w:t>2</w:t>
      </w:r>
      <w:r>
        <w:t xml:space="preserve">. </w:t>
      </w:r>
      <w:r w:rsidRPr="00BB6BE5">
        <w:t>We made object level explanation method</w:t>
      </w:r>
      <w:r>
        <w:t xml:space="preserve"> </w:t>
      </w:r>
      <w:r w:rsidRPr="00BB6BE5">
        <w:t>for the pixel based end to end driving models</w:t>
      </w:r>
      <w:r>
        <w:t xml:space="preserve"> (</w:t>
      </w:r>
      <w:r w:rsidRPr="00BB6BE5">
        <w:t>first approach</w:t>
      </w:r>
      <w:r>
        <w:t>),</w:t>
      </w:r>
      <w:r w:rsidRPr="00BB6BE5">
        <w:t xml:space="preserve"> we also</w:t>
      </w:r>
      <w:r>
        <w:t xml:space="preserve"> </w:t>
      </w:r>
      <w:r w:rsidRPr="00BB6BE5">
        <w:t xml:space="preserve">made the experimental data for the objective and subjective </w:t>
      </w:r>
      <w:r w:rsidRPr="00760EFD">
        <w:t>persuasibility</w:t>
      </w:r>
      <w:r w:rsidRPr="00BB6BE5">
        <w:t xml:space="preserve"> evaluation</w:t>
      </w:r>
    </w:p>
    <w:p w14:paraId="0740E18A" w14:textId="5F19117F" w:rsidR="00BB6BE5" w:rsidRDefault="00BB6BE5"/>
    <w:p w14:paraId="5FC10EF9" w14:textId="4F5AD894" w:rsidR="00BB6BE5" w:rsidRDefault="00BB6BE5">
      <w:r>
        <w:t>T</w:t>
      </w:r>
      <w:r w:rsidRPr="00BB6BE5">
        <w:t>he second part</w:t>
      </w:r>
      <w:r w:rsidR="008B18B1">
        <w:t xml:space="preserve"> (</w:t>
      </w:r>
      <w:r w:rsidR="008B18B1" w:rsidRPr="008B18B1">
        <w:t>object_based_E2EDMs</w:t>
      </w:r>
      <w:r w:rsidR="008B18B1">
        <w:t>)</w:t>
      </w:r>
    </w:p>
    <w:p w14:paraId="2603C2DB" w14:textId="016C7D93" w:rsidR="00BB6BE5" w:rsidRPr="00BB6BE5" w:rsidRDefault="00BB6BE5">
      <w:r w:rsidRPr="00BB6BE5">
        <w:t>We train object based end to end driving models</w:t>
      </w:r>
      <w:r>
        <w:t>. In</w:t>
      </w:r>
      <w:r w:rsidRPr="00BB6BE5">
        <w:t xml:space="preserve"> order to do that</w:t>
      </w:r>
      <w:r>
        <w:t xml:space="preserve">, </w:t>
      </w:r>
      <w:r w:rsidRPr="00BB6BE5">
        <w:t xml:space="preserve">we first have to extract object information from BDD </w:t>
      </w:r>
      <w:r>
        <w:t>100</w:t>
      </w:r>
      <w:r w:rsidRPr="00BB6BE5">
        <w:t>K</w:t>
      </w:r>
      <w:r>
        <w:t xml:space="preserve">. </w:t>
      </w:r>
      <w:r w:rsidRPr="00BB6BE5">
        <w:t>and we find the most appropriate hyperparameters for the object based and when the driving models</w:t>
      </w:r>
      <w:r>
        <w:t xml:space="preserve">. </w:t>
      </w:r>
      <w:r w:rsidRPr="00BB6BE5">
        <w:t>after trained the three different object based and advantaging models we use the lime explanation method to gain the importance of each object for the final prediction</w:t>
      </w:r>
      <w:r>
        <w:t>.</w:t>
      </w:r>
      <w:r>
        <w:rPr>
          <w:rFonts w:hint="eastAsia"/>
        </w:rPr>
        <w:t>（</w:t>
      </w:r>
      <w:r w:rsidRPr="00BB6BE5">
        <w:t xml:space="preserve"> second approach</w:t>
      </w:r>
      <w:r>
        <w:rPr>
          <w:rFonts w:hint="eastAsia"/>
        </w:rPr>
        <w:t>）</w:t>
      </w:r>
      <w:r w:rsidRPr="00BB6BE5">
        <w:t xml:space="preserve"> and then we have the code that based on the object level explanation to make the </w:t>
      </w:r>
      <w:r w:rsidRPr="00BB6BE5">
        <w:t>data</w:t>
      </w:r>
      <w:r w:rsidRPr="00BB6BE5">
        <w:t xml:space="preserve"> </w:t>
      </w:r>
      <w:r>
        <w:rPr>
          <w:rFonts w:hint="eastAsia"/>
        </w:rPr>
        <w:t>for</w:t>
      </w:r>
      <w:r>
        <w:t xml:space="preserve"> the </w:t>
      </w:r>
      <w:r w:rsidRPr="00BB6BE5">
        <w:t xml:space="preserve">objective and subjective </w:t>
      </w:r>
      <w:r w:rsidRPr="00760EFD">
        <w:t>persuasibility</w:t>
      </w:r>
      <w:r w:rsidRPr="00BB6BE5">
        <w:t xml:space="preserve"> experiment</w:t>
      </w:r>
      <w:r>
        <w:t>.</w:t>
      </w:r>
    </w:p>
    <w:p w14:paraId="3FA1F357" w14:textId="77777777" w:rsidR="00BB6BE5" w:rsidRPr="00BB6BE5" w:rsidRDefault="00BB6BE5"/>
    <w:p w14:paraId="100E1A94" w14:textId="402AF1BD" w:rsidR="00D72449" w:rsidRDefault="00D72449" w:rsidP="00D72449">
      <w:r w:rsidRPr="00D72449">
        <w:t>the third part</w:t>
      </w:r>
      <w:r>
        <w:t>,</w:t>
      </w:r>
      <w:r w:rsidR="008B18B1">
        <w:t xml:space="preserve"> (</w:t>
      </w:r>
      <w:r w:rsidR="008B18B1" w:rsidRPr="008B18B1">
        <w:t>Experiment preparation</w:t>
      </w:r>
      <w:r w:rsidR="008B18B1">
        <w:t>)</w:t>
      </w:r>
    </w:p>
    <w:p w14:paraId="65395160" w14:textId="081E62FB" w:rsidR="00D72449" w:rsidRPr="00BB6BE5" w:rsidRDefault="00D72449" w:rsidP="00D72449">
      <w:r>
        <w:t>1</w:t>
      </w:r>
      <w:r w:rsidRPr="00D72449">
        <w:t xml:space="preserve"> based on the pixel level explanation result</w:t>
      </w:r>
      <w:r>
        <w:t>,</w:t>
      </w:r>
      <w:r w:rsidRPr="00D72449">
        <w:t xml:space="preserve"> which is</w:t>
      </w:r>
      <w:r>
        <w:t>,</w:t>
      </w:r>
      <w:r w:rsidRPr="00D72449">
        <w:t xml:space="preserve"> the heat map mask</w:t>
      </w:r>
      <w:r>
        <w:t>,</w:t>
      </w:r>
      <w:r w:rsidRPr="00D72449">
        <w:t xml:space="preserve"> we generate</w:t>
      </w:r>
      <w:r>
        <w:t xml:space="preserve"> </w:t>
      </w:r>
      <w:r w:rsidRPr="00D72449">
        <w:t xml:space="preserve">the data for </w:t>
      </w:r>
      <w:r>
        <w:t>the</w:t>
      </w:r>
      <w:r w:rsidRPr="00D72449">
        <w:t xml:space="preserve"> objective </w:t>
      </w:r>
      <w:r w:rsidRPr="00760EFD">
        <w:t>persuasibility</w:t>
      </w:r>
      <w:r w:rsidRPr="00BB6BE5">
        <w:t xml:space="preserve"> experiment</w:t>
      </w:r>
      <w:r>
        <w:t>.</w:t>
      </w:r>
    </w:p>
    <w:p w14:paraId="5039310E" w14:textId="2FCF774E" w:rsidR="00D72449" w:rsidRDefault="00D72449" w:rsidP="00D72449">
      <w:r>
        <w:t xml:space="preserve">2. </w:t>
      </w:r>
      <w:r w:rsidRPr="00D72449">
        <w:t>after having pixel level</w:t>
      </w:r>
      <w:r>
        <w:t xml:space="preserve"> </w:t>
      </w:r>
      <w:r w:rsidRPr="00D72449">
        <w:t xml:space="preserve">data for </w:t>
      </w:r>
      <w:r>
        <w:t>the</w:t>
      </w:r>
      <w:r w:rsidRPr="00D72449">
        <w:t xml:space="preserve"> objective </w:t>
      </w:r>
      <w:r w:rsidRPr="00760EFD">
        <w:t>persuasibility</w:t>
      </w:r>
      <w:r w:rsidRPr="00BB6BE5">
        <w:t xml:space="preserve"> experiment</w:t>
      </w:r>
      <w:r>
        <w:t xml:space="preserve">, </w:t>
      </w:r>
      <w:r w:rsidRPr="00D72449">
        <w:t>and</w:t>
      </w:r>
      <w:r>
        <w:t xml:space="preserve"> </w:t>
      </w:r>
      <w:r w:rsidRPr="00D72449">
        <w:t>object level data</w:t>
      </w:r>
      <w:r>
        <w:t xml:space="preserve"> (</w:t>
      </w:r>
      <w:r w:rsidRPr="00D72449">
        <w:t>from two approaches</w:t>
      </w:r>
      <w:r>
        <w:t xml:space="preserve">) </w:t>
      </w:r>
      <w:r w:rsidRPr="00D72449">
        <w:t xml:space="preserve">for </w:t>
      </w:r>
      <w:r>
        <w:t>the</w:t>
      </w:r>
      <w:r w:rsidRPr="00D72449">
        <w:t xml:space="preserve"> objective </w:t>
      </w:r>
      <w:r w:rsidRPr="00760EFD">
        <w:t>persuasibility</w:t>
      </w:r>
      <w:r w:rsidRPr="00BB6BE5">
        <w:t xml:space="preserve"> experiment</w:t>
      </w:r>
      <w:r>
        <w:t>.</w:t>
      </w:r>
      <w:r w:rsidRPr="00D72449">
        <w:t xml:space="preserve"> we mix </w:t>
      </w:r>
      <w:r>
        <w:t>these</w:t>
      </w:r>
      <w:r w:rsidRPr="00D72449">
        <w:t xml:space="preserve"> data together</w:t>
      </w:r>
      <w:r>
        <w:t xml:space="preserve"> </w:t>
      </w:r>
      <w:r w:rsidRPr="00D72449">
        <w:t xml:space="preserve">for the </w:t>
      </w:r>
      <w:r w:rsidR="0087438E" w:rsidRPr="00D72449">
        <w:t xml:space="preserve">objective </w:t>
      </w:r>
      <w:r w:rsidRPr="00D72449">
        <w:t>experiment</w:t>
      </w:r>
    </w:p>
    <w:p w14:paraId="2BCA950E" w14:textId="7575757B" w:rsidR="0087438E" w:rsidRDefault="00D72449" w:rsidP="0087438E">
      <w:r>
        <w:lastRenderedPageBreak/>
        <w:t>3.</w:t>
      </w:r>
      <w:r w:rsidR="0087438E">
        <w:t xml:space="preserve"> </w:t>
      </w:r>
      <w:r w:rsidR="0087438E" w:rsidRPr="00D72449">
        <w:t>after having pixel level</w:t>
      </w:r>
      <w:r w:rsidR="0087438E">
        <w:t xml:space="preserve"> </w:t>
      </w:r>
      <w:r w:rsidR="0087438E" w:rsidRPr="00D72449">
        <w:t xml:space="preserve">data for </w:t>
      </w:r>
      <w:r w:rsidR="0087438E">
        <w:t>the</w:t>
      </w:r>
      <w:r w:rsidR="0087438E" w:rsidRPr="00D72449">
        <w:t xml:space="preserve"> </w:t>
      </w:r>
      <w:r w:rsidR="0087438E" w:rsidRPr="0087438E">
        <w:t>subjective</w:t>
      </w:r>
      <w:r w:rsidR="0087438E">
        <w:t xml:space="preserve"> </w:t>
      </w:r>
      <w:r w:rsidR="0087438E" w:rsidRPr="00760EFD">
        <w:t>persuasibility</w:t>
      </w:r>
      <w:r w:rsidR="0087438E" w:rsidRPr="00BB6BE5">
        <w:t xml:space="preserve"> experiment</w:t>
      </w:r>
      <w:r w:rsidR="0087438E">
        <w:t xml:space="preserve">, </w:t>
      </w:r>
      <w:r w:rsidR="0087438E" w:rsidRPr="00D72449">
        <w:t>and</w:t>
      </w:r>
      <w:r w:rsidR="0087438E">
        <w:t xml:space="preserve"> </w:t>
      </w:r>
      <w:r w:rsidR="0087438E" w:rsidRPr="00D72449">
        <w:t>object level data</w:t>
      </w:r>
      <w:r w:rsidR="0087438E">
        <w:t xml:space="preserve"> (</w:t>
      </w:r>
      <w:r w:rsidR="0087438E" w:rsidRPr="00D72449">
        <w:t>from two approaches</w:t>
      </w:r>
      <w:r w:rsidR="0087438E">
        <w:t xml:space="preserve">) </w:t>
      </w:r>
      <w:r w:rsidR="0087438E" w:rsidRPr="00D72449">
        <w:t xml:space="preserve">for </w:t>
      </w:r>
      <w:r w:rsidR="0087438E">
        <w:t>the</w:t>
      </w:r>
      <w:r w:rsidR="0087438E" w:rsidRPr="00D72449">
        <w:t xml:space="preserve"> </w:t>
      </w:r>
      <w:r w:rsidR="0087438E" w:rsidRPr="0087438E">
        <w:t>subjective</w:t>
      </w:r>
      <w:r w:rsidR="0087438E">
        <w:t xml:space="preserve"> </w:t>
      </w:r>
      <w:r w:rsidR="0087438E" w:rsidRPr="00760EFD">
        <w:t>persuasibility</w:t>
      </w:r>
      <w:r w:rsidR="0087438E" w:rsidRPr="00BB6BE5">
        <w:t xml:space="preserve"> experiment</w:t>
      </w:r>
      <w:r w:rsidR="0087438E">
        <w:t>.</w:t>
      </w:r>
      <w:r w:rsidR="0087438E" w:rsidRPr="00D72449">
        <w:t xml:space="preserve"> we mix </w:t>
      </w:r>
      <w:r w:rsidR="0087438E">
        <w:t>these</w:t>
      </w:r>
      <w:r w:rsidR="0087438E" w:rsidRPr="00D72449">
        <w:t xml:space="preserve"> data together</w:t>
      </w:r>
      <w:r w:rsidR="0087438E">
        <w:t xml:space="preserve"> </w:t>
      </w:r>
      <w:r w:rsidR="0087438E" w:rsidRPr="00D72449">
        <w:t>for the</w:t>
      </w:r>
      <w:r w:rsidR="0087438E" w:rsidRPr="0087438E">
        <w:t xml:space="preserve"> </w:t>
      </w:r>
      <w:r w:rsidR="0087438E" w:rsidRPr="0087438E">
        <w:t>subjective</w:t>
      </w:r>
      <w:r w:rsidR="0087438E" w:rsidRPr="00D72449">
        <w:t xml:space="preserve"> experiment</w:t>
      </w:r>
    </w:p>
    <w:p w14:paraId="2725DE70" w14:textId="15C4FFD9" w:rsidR="00D72449" w:rsidRPr="0087438E" w:rsidRDefault="00D72449" w:rsidP="00D72449"/>
    <w:p w14:paraId="1F097F9D" w14:textId="3D1BC0E6" w:rsidR="00D72449" w:rsidRPr="00D72449" w:rsidRDefault="00D72449" w:rsidP="00D72449"/>
    <w:p w14:paraId="5E378AF0" w14:textId="4A715C76" w:rsidR="00BB6BE5" w:rsidRPr="00D72449" w:rsidRDefault="00BB6BE5">
      <w:pPr>
        <w:rPr>
          <w:rFonts w:hint="eastAsia"/>
        </w:rPr>
      </w:pPr>
    </w:p>
    <w:p w14:paraId="07061295" w14:textId="434EDE72" w:rsidR="00F615A9" w:rsidRDefault="0087438E">
      <w:r w:rsidRPr="0087438E">
        <w:t>the 4th part</w:t>
      </w:r>
      <w:r w:rsidR="008B18B1">
        <w:t xml:space="preserve"> (</w:t>
      </w:r>
      <w:r w:rsidR="008B18B1" w:rsidRPr="008B18B1">
        <w:t>Experiment</w:t>
      </w:r>
      <w:r w:rsidR="008B18B1">
        <w:t>)</w:t>
      </w:r>
    </w:p>
    <w:p w14:paraId="74B20AC4" w14:textId="7D569B44" w:rsidR="00D20D7C" w:rsidRDefault="00D20D7C" w:rsidP="00D20D7C">
      <w:r w:rsidRPr="00D20D7C">
        <w:t>we use the GUI code to label the</w:t>
      </w:r>
      <w:r>
        <w:t xml:space="preserve"> </w:t>
      </w:r>
      <w:r w:rsidRPr="0087438E">
        <w:t>subjective</w:t>
      </w:r>
      <w:r w:rsidRPr="00D72449">
        <w:t xml:space="preserve"> </w:t>
      </w:r>
      <w:r>
        <w:t xml:space="preserve">and object </w:t>
      </w:r>
      <w:r w:rsidRPr="00D72449">
        <w:t>experiment</w:t>
      </w:r>
      <w:r>
        <w:t>al data.</w:t>
      </w:r>
    </w:p>
    <w:p w14:paraId="7E8F7842" w14:textId="61058638" w:rsidR="00D20D7C" w:rsidRDefault="00D20D7C" w:rsidP="00D20D7C"/>
    <w:p w14:paraId="2BFAF121" w14:textId="4EEE0A4D" w:rsidR="00D20D7C" w:rsidRDefault="00D20D7C" w:rsidP="00D20D7C">
      <w:r w:rsidRPr="00D20D7C">
        <w:t>the 5th part</w:t>
      </w:r>
      <w:r w:rsidR="008B18B1">
        <w:t xml:space="preserve"> (</w:t>
      </w:r>
      <w:r w:rsidR="008B18B1" w:rsidRPr="008B18B1">
        <w:t>Experiment_result_analyze</w:t>
      </w:r>
      <w:r w:rsidR="008B18B1">
        <w:t>)</w:t>
      </w:r>
    </w:p>
    <w:p w14:paraId="5F3FC98F" w14:textId="038FDA23" w:rsidR="00D20D7C" w:rsidRDefault="00D20D7C" w:rsidP="00D20D7C">
      <w:pPr>
        <w:rPr>
          <w:rFonts w:hint="eastAsia"/>
        </w:rPr>
      </w:pPr>
      <w:r w:rsidRPr="00D20D7C">
        <w:t>we analyze the labeled data to find out the</w:t>
      </w:r>
      <w:r>
        <w:t xml:space="preserve"> </w:t>
      </w:r>
      <w:r w:rsidRPr="00760EFD">
        <w:t>persuasibility</w:t>
      </w:r>
      <w:r>
        <w:t xml:space="preserve"> score </w:t>
      </w:r>
      <w:r w:rsidRPr="00D20D7C">
        <w:t>of the object level explanation and the pixel level explanation</w:t>
      </w:r>
      <w:r>
        <w:t>.</w:t>
      </w:r>
    </w:p>
    <w:p w14:paraId="2BF898B2" w14:textId="6D53EA66" w:rsidR="00D20D7C" w:rsidRPr="00D20D7C" w:rsidRDefault="00D20D7C"/>
    <w:p w14:paraId="3900D211" w14:textId="150AEA52" w:rsidR="000C745B" w:rsidRDefault="00D20D7C">
      <w:r w:rsidRPr="00D20D7C">
        <w:t>before using the code we also should put</w:t>
      </w:r>
      <w:r>
        <w:t xml:space="preserve"> </w:t>
      </w:r>
      <w:r w:rsidRPr="00D20D7C">
        <w:t>original images</w:t>
      </w:r>
      <w:r>
        <w:t xml:space="preserve"> (</w:t>
      </w:r>
      <w:r w:rsidRPr="00D20D7C">
        <w:t>original_image</w:t>
      </w:r>
      <w:r w:rsidR="00573CA9">
        <w:t>.zip</w:t>
      </w:r>
      <w:r>
        <w:t>)</w:t>
      </w:r>
      <w:r w:rsidRPr="00D20D7C">
        <w:t xml:space="preserve"> into the pa</w:t>
      </w:r>
      <w:r>
        <w:t>th</w:t>
      </w:r>
      <w:r w:rsidRPr="00D20D7C">
        <w:t xml:space="preserve"> below</w:t>
      </w:r>
      <w:r>
        <w:t>:</w:t>
      </w:r>
    </w:p>
    <w:p w14:paraId="55046D99" w14:textId="25ED6990" w:rsidR="0002728A" w:rsidRDefault="0002728A"/>
    <w:p w14:paraId="1D702A69" w14:textId="096C48F3" w:rsidR="0002728A" w:rsidRDefault="00D42784">
      <w:r>
        <w:t xml:space="preserve">1. </w:t>
      </w:r>
      <w:r w:rsidR="00662D82" w:rsidRPr="00662D82">
        <w:t>Access_github\object_based_E2EDMs\explain_object_based_E2EDMs</w:t>
      </w:r>
      <w:r w:rsidR="00662D82">
        <w:rPr>
          <w:rFonts w:hint="eastAsia"/>
        </w:rPr>
        <w:t>\</w:t>
      </w:r>
      <w:r w:rsidR="00662D82" w:rsidRPr="00662D82">
        <w:t>original_image</w:t>
      </w:r>
    </w:p>
    <w:p w14:paraId="1A374B4D" w14:textId="4C1D33F0" w:rsidR="00D42784" w:rsidRPr="00662D82" w:rsidRDefault="00D42784">
      <w:r>
        <w:rPr>
          <w:rFonts w:hint="eastAsia"/>
        </w:rPr>
        <w:t>2</w:t>
      </w:r>
      <w:r>
        <w:t xml:space="preserve">. </w:t>
      </w:r>
      <w:r w:rsidRPr="00D42784">
        <w:t>Access_github\Experiment preparation</w:t>
      </w:r>
      <w:r w:rsidR="00194AF4">
        <w:rPr>
          <w:rFonts w:hint="eastAsia"/>
        </w:rPr>
        <w:t>\</w:t>
      </w:r>
      <w:r w:rsidR="00194AF4" w:rsidRPr="00662D82">
        <w:t>original_image</w:t>
      </w:r>
    </w:p>
    <w:sectPr w:rsidR="00D42784" w:rsidRPr="00662D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zIwMrc0NDU1NzRU0lEKTi0uzszPAykwrgUApTRiLCwAAAA="/>
  </w:docVars>
  <w:rsids>
    <w:rsidRoot w:val="00C41255"/>
    <w:rsid w:val="0002728A"/>
    <w:rsid w:val="00094AAB"/>
    <w:rsid w:val="000C745B"/>
    <w:rsid w:val="00194AF4"/>
    <w:rsid w:val="00225402"/>
    <w:rsid w:val="002F3AED"/>
    <w:rsid w:val="003725A7"/>
    <w:rsid w:val="004876D8"/>
    <w:rsid w:val="00573CA9"/>
    <w:rsid w:val="005D5E1B"/>
    <w:rsid w:val="00662D82"/>
    <w:rsid w:val="007569E7"/>
    <w:rsid w:val="00760EFD"/>
    <w:rsid w:val="007D2170"/>
    <w:rsid w:val="00843D22"/>
    <w:rsid w:val="0087438E"/>
    <w:rsid w:val="008B18B1"/>
    <w:rsid w:val="008D4A20"/>
    <w:rsid w:val="00902DA7"/>
    <w:rsid w:val="00926811"/>
    <w:rsid w:val="00B80ECF"/>
    <w:rsid w:val="00BB6BE5"/>
    <w:rsid w:val="00BC0462"/>
    <w:rsid w:val="00C41255"/>
    <w:rsid w:val="00CE71BA"/>
    <w:rsid w:val="00D13AA0"/>
    <w:rsid w:val="00D20D7C"/>
    <w:rsid w:val="00D42784"/>
    <w:rsid w:val="00D61D7D"/>
    <w:rsid w:val="00D72449"/>
    <w:rsid w:val="00ED3BE3"/>
    <w:rsid w:val="00F02A9C"/>
    <w:rsid w:val="00F14E76"/>
    <w:rsid w:val="00F61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7ECAC"/>
  <w15:chartTrackingRefBased/>
  <w15:docId w15:val="{2A661952-E0E0-4057-AB62-38F109087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544</Words>
  <Characters>3105</Characters>
  <Application>Microsoft Office Word</Application>
  <DocSecurity>0</DocSecurity>
  <Lines>25</Lines>
  <Paragraphs>7</Paragraphs>
  <ScaleCrop>false</ScaleCrop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31</cp:revision>
  <dcterms:created xsi:type="dcterms:W3CDTF">2023-01-14T09:27:00Z</dcterms:created>
  <dcterms:modified xsi:type="dcterms:W3CDTF">2023-01-17T07:16:00Z</dcterms:modified>
</cp:coreProperties>
</file>